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49E12" w14:textId="23119FF1" w:rsidR="00970B39" w:rsidRPr="00C33993" w:rsidRDefault="00BE174F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BE174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X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Ht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Csv</w:t>
      </w:r>
      <w:proofErr w:type="spellEnd"/>
      <w:r w:rsidR="00970B39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970B39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970B39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970B39">
        <w:rPr>
          <w:rFonts w:ascii="Times New Roman" w:eastAsia="Times New Roman" w:hAnsi="Times New Roman" w:cs="Times New Roman"/>
          <w:sz w:val="24"/>
          <w:szCs w:val="24"/>
        </w:rPr>
        <w:br/>
      </w:r>
      <w:r w:rsidR="00970B39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70B39">
        <w:rPr>
          <w:rFonts w:ascii="Times New Roman" w:eastAsia="Times New Roman" w:hAnsi="Times New Roman" w:cs="Times New Roman"/>
          <w:sz w:val="24"/>
          <w:szCs w:val="24"/>
        </w:rPr>
        <w:br/>
      </w:r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BE174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X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Html</w:t>
      </w:r>
      <w:proofErr w:type="spellEnd"/>
      <w:r w:rsidRPr="00BE174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E174F">
        <w:rPr>
          <w:rFonts w:ascii="Times New Roman" w:eastAsia="Times New Roman" w:hAnsi="Times New Roman" w:cs="Times New Roman" w:hint="eastAsia"/>
          <w:sz w:val="24"/>
          <w:szCs w:val="24"/>
        </w:rPr>
        <w:t>XmlToCsv</w:t>
      </w:r>
      <w:proofErr w:type="spellEnd"/>
      <w:r w:rsidR="00970B39">
        <w:rPr>
          <w:rFonts w:ascii="新細明體" w:eastAsia="新細明體" w:hAnsi="新細明體" w:cs="新細明體"/>
          <w:sz w:val="24"/>
          <w:szCs w:val="24"/>
        </w:rPr>
        <w:br/>
      </w:r>
      <w:r w:rsidR="00970B39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70B39">
        <w:rPr>
          <w:rFonts w:ascii="Times New Roman" w:eastAsia="Times New Roman" w:hAnsi="Times New Roman" w:cs="Times New Roman"/>
          <w:sz w:val="24"/>
          <w:szCs w:val="24"/>
        </w:rPr>
        <w:br/>
      </w:r>
      <w:r w:rsidR="00970B39" w:rsidRPr="00C33993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BD0F693" w14:textId="77777777" w:rsidR="00970B39" w:rsidRPr="00C33993" w:rsidRDefault="00970B39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A903DAB" w14:textId="77777777" w:rsidR="00970B39" w:rsidRPr="00C33993" w:rsidRDefault="00970B39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proofErr w:type="gramStart"/>
      <w:r w:rsidRPr="00C33993">
        <w:rPr>
          <w:rFonts w:ascii="Times New Roman" w:eastAsia="Times New Roman" w:hAnsi="Times New Roman" w:cs="Times New Roman"/>
          <w:sz w:val="24"/>
          <w:szCs w:val="24"/>
        </w:rPr>
        <w:t>System.Xml.Linq</w:t>
      </w:r>
      <w:proofErr w:type="spellEnd"/>
      <w:proofErr w:type="gramEnd"/>
      <w:r w:rsidRPr="00C33993">
        <w:rPr>
          <w:rFonts w:ascii="Times New Roman" w:eastAsia="Times New Roman" w:hAnsi="Times New Roman" w:cs="Times New Roman"/>
          <w:sz w:val="24"/>
          <w:szCs w:val="24"/>
        </w:rPr>
        <w:t xml:space="preserve"> : </w:t>
      </w:r>
      <w:proofErr w:type="spellStart"/>
      <w:r w:rsidRPr="00C33993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C33993">
        <w:rPr>
          <w:rFonts w:ascii="Times New Roman" w:eastAsia="Times New Roman" w:hAnsi="Times New Roman" w:cs="Times New Roman"/>
          <w:sz w:val="24"/>
          <w:szCs w:val="24"/>
        </w:rPr>
        <w:t xml:space="preserve"> to XML</w:t>
      </w:r>
    </w:p>
    <w:p w14:paraId="7A9AA1E8" w14:textId="77777777" w:rsidR="00970B39" w:rsidRPr="00C33993" w:rsidRDefault="00970B39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>1.2. XML for this tutorial</w:t>
      </w:r>
    </w:p>
    <w:p w14:paraId="19424ADA" w14:textId="77777777" w:rsidR="00970B39" w:rsidRPr="00C33993" w:rsidRDefault="00970B39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F3E538E" w14:textId="77777777" w:rsidR="00970B39" w:rsidRPr="00C33993" w:rsidRDefault="00970B39" w:rsidP="003254B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>2. Console App</w:t>
      </w:r>
    </w:p>
    <w:p w14:paraId="7DEB5D18" w14:textId="0F9ADE61" w:rsidR="0006473E" w:rsidRDefault="00970B39" w:rsidP="003254B1">
      <w:pPr>
        <w:spacing w:after="0"/>
      </w:pPr>
      <w:r w:rsidRPr="00C33993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C33993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95F5C4D" w14:textId="77777777" w:rsidR="0006473E" w:rsidRDefault="0006473E" w:rsidP="003254B1">
      <w:pPr>
        <w:spacing w:after="0"/>
      </w:pPr>
    </w:p>
    <w:p w14:paraId="6A64D61A" w14:textId="77777777" w:rsidR="0006473E" w:rsidRDefault="0006473E" w:rsidP="003254B1">
      <w:pPr>
        <w:spacing w:after="0"/>
      </w:pPr>
      <w:r>
        <w:rPr>
          <w:sz w:val="48"/>
          <w:szCs w:val="48"/>
        </w:rPr>
        <w:t>0. Summary</w:t>
      </w:r>
    </w:p>
    <w:p w14:paraId="3976A55F" w14:textId="77777777" w:rsidR="0006473E" w:rsidRDefault="0006473E" w:rsidP="003254B1">
      <w:pPr>
        <w:spacing w:after="0"/>
      </w:pPr>
    </w:p>
    <w:p w14:paraId="17B30601" w14:textId="77777777" w:rsidR="0006473E" w:rsidRDefault="0006473E" w:rsidP="003254B1">
      <w:pPr>
        <w:spacing w:after="0"/>
      </w:pPr>
    </w:p>
    <w:p w14:paraId="49FA1BB2" w14:textId="77777777" w:rsidR="0006473E" w:rsidRDefault="0006473E" w:rsidP="003254B1">
      <w:pPr>
        <w:spacing w:after="0"/>
      </w:pPr>
      <w:r>
        <w:rPr>
          <w:sz w:val="27"/>
          <w:szCs w:val="27"/>
        </w:rPr>
        <w:t>* XML and Reflection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1B055282" w14:textId="77777777" w:rsidR="0006473E" w:rsidRDefault="0006473E" w:rsidP="003254B1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通常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會把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者的設定，儲存在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63B0CB6" w14:textId="77777777" w:rsidR="0006473E" w:rsidRDefault="0006473E" w:rsidP="003254B1">
      <w:pPr>
        <w:spacing w:after="0"/>
      </w:pPr>
      <w:r>
        <w:rPr>
          <w:sz w:val="27"/>
          <w:szCs w:val="27"/>
        </w:rPr>
        <w:t>XML</w:t>
      </w:r>
      <w:r>
        <w:rPr>
          <w:sz w:val="27"/>
          <w:szCs w:val="27"/>
        </w:rPr>
        <w:t>通常會包括要讀取的</w:t>
      </w:r>
      <w:r>
        <w:rPr>
          <w:sz w:val="27"/>
          <w:szCs w:val="27"/>
        </w:rPr>
        <w:t>DLL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property</w:t>
      </w:r>
      <w:r>
        <w:rPr>
          <w:sz w:val="27"/>
          <w:szCs w:val="27"/>
        </w:rPr>
        <w:t>名稱</w:t>
      </w:r>
      <w:r>
        <w:rPr>
          <w:sz w:val="27"/>
          <w:szCs w:val="27"/>
        </w:rPr>
        <w:t>...etc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12636089" w14:textId="77777777" w:rsidR="0006473E" w:rsidRDefault="0006473E" w:rsidP="003254B1">
      <w:pPr>
        <w:spacing w:after="0"/>
      </w:pPr>
      <w:r>
        <w:rPr>
          <w:sz w:val="27"/>
          <w:szCs w:val="27"/>
        </w:rPr>
        <w:t>然後軟體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，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097B2703" w14:textId="77777777" w:rsidR="0006473E" w:rsidRDefault="0006473E" w:rsidP="003254B1">
      <w:pPr>
        <w:spacing w:after="0"/>
      </w:pPr>
      <w:r>
        <w:rPr>
          <w:sz w:val="27"/>
          <w:szCs w:val="27"/>
        </w:rPr>
        <w:t>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54945D41" w14:textId="77777777" w:rsidR="0006473E" w:rsidRDefault="0006473E" w:rsidP="003254B1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要做到這點，首先你必須要對</w:t>
      </w:r>
      <w:r>
        <w:rPr>
          <w:sz w:val="27"/>
          <w:szCs w:val="27"/>
        </w:rPr>
        <w:t xml:space="preserve"> 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to XML</w:t>
      </w:r>
      <w:r>
        <w:rPr>
          <w:sz w:val="27"/>
          <w:szCs w:val="27"/>
        </w:rPr>
        <w:t>非常的了解，</w:t>
      </w:r>
      <w:r>
        <w:rPr>
          <w:sz w:val="27"/>
          <w:szCs w:val="27"/>
        </w:rPr>
        <w:t>T023_LinqToXml_LinqQueryLet_CreateXml_QueryXml_XmlAdd_XmlUpdate_XmlRemov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ACA652C" w14:textId="77777777" w:rsidR="0006473E" w:rsidRDefault="0006473E" w:rsidP="003254B1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是討論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要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產生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1982BAB" w14:textId="77777777" w:rsidR="0006473E" w:rsidRDefault="0006473E" w:rsidP="003254B1">
      <w:pPr>
        <w:spacing w:after="0"/>
      </w:pPr>
      <w:r>
        <w:rPr>
          <w:sz w:val="27"/>
          <w:szCs w:val="27"/>
        </w:rPr>
        <w:t>並且要如何使用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>語法</w:t>
      </w:r>
      <w:r>
        <w:rPr>
          <w:sz w:val="27"/>
          <w:szCs w:val="27"/>
        </w:rPr>
        <w:t xml:space="preserve">query XML </w:t>
      </w:r>
      <w:r>
        <w:rPr>
          <w:sz w:val="27"/>
          <w:szCs w:val="27"/>
        </w:rPr>
        <w:t>或是</w:t>
      </w:r>
      <w:r>
        <w:rPr>
          <w:sz w:val="27"/>
          <w:szCs w:val="27"/>
        </w:rPr>
        <w:t xml:space="preserve"> update/delete/insert xml element</w:t>
      </w:r>
    </w:p>
    <w:p w14:paraId="65CFFB10" w14:textId="77777777" w:rsidR="0006473E" w:rsidRDefault="0006473E" w:rsidP="003254B1">
      <w:pPr>
        <w:spacing w:after="0"/>
      </w:pPr>
      <w:r>
        <w:rPr>
          <w:sz w:val="27"/>
          <w:szCs w:val="27"/>
        </w:rPr>
        <w:t>    * T024_XmlToXml_XmlToHtml_XmlToCsv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76DF7AA3" w14:textId="77777777" w:rsidR="0006473E" w:rsidRDefault="0006473E" w:rsidP="003254B1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更絕了，假設某客戶給你一個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7670B9A5" w14:textId="77777777" w:rsidR="0006473E" w:rsidRDefault="0006473E" w:rsidP="003254B1">
      <w:pPr>
        <w:spacing w:after="0"/>
      </w:pPr>
      <w:r>
        <w:rPr>
          <w:sz w:val="27"/>
          <w:szCs w:val="27"/>
        </w:rPr>
        <w:t>你要如何轉成你公司使用的格式呢</w:t>
      </w:r>
      <w:r>
        <w:rPr>
          <w:sz w:val="27"/>
          <w:szCs w:val="27"/>
        </w:rPr>
        <w:t>?</w:t>
      </w:r>
      <w:r>
        <w:rPr>
          <w:sz w:val="27"/>
          <w:szCs w:val="27"/>
        </w:rPr>
        <w:t>該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討論了如何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的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to 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D8EE7A6" w14:textId="77777777" w:rsidR="0006473E" w:rsidRDefault="0006473E" w:rsidP="003254B1">
      <w:pPr>
        <w:spacing w:after="0"/>
      </w:pPr>
      <w:r>
        <w:rPr>
          <w:sz w:val="27"/>
          <w:szCs w:val="27"/>
        </w:rPr>
        <w:t>把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轉成</w:t>
      </w:r>
      <w:r>
        <w:rPr>
          <w:sz w:val="27"/>
          <w:szCs w:val="27"/>
        </w:rPr>
        <w:t>CSV</w:t>
      </w:r>
      <w:r>
        <w:rPr>
          <w:sz w:val="27"/>
          <w:szCs w:val="27"/>
        </w:rPr>
        <w:t>，或是轉成</w:t>
      </w:r>
      <w:r>
        <w:rPr>
          <w:sz w:val="27"/>
          <w:szCs w:val="27"/>
        </w:rPr>
        <w:t xml:space="preserve">HTML </w:t>
      </w:r>
      <w:r>
        <w:rPr>
          <w:sz w:val="27"/>
          <w:szCs w:val="27"/>
        </w:rPr>
        <w:t>或是轉成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4E59BD1F" w14:textId="77777777" w:rsidR="0006473E" w:rsidRDefault="0006473E" w:rsidP="003254B1">
      <w:pPr>
        <w:spacing w:after="0"/>
      </w:pPr>
      <w:r>
        <w:rPr>
          <w:sz w:val="27"/>
          <w:szCs w:val="27"/>
        </w:rPr>
        <w:t>    * T025_XMLValidation_XSD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也很猛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3B924BA" w14:textId="77777777" w:rsidR="0006473E" w:rsidRDefault="0006473E" w:rsidP="003254B1">
      <w:pPr>
        <w:spacing w:after="0"/>
      </w:pPr>
      <w:r>
        <w:rPr>
          <w:sz w:val="27"/>
          <w:szCs w:val="27"/>
        </w:rPr>
        <w:t>假設你客戶要求你給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，在上一個</w:t>
      </w:r>
      <w:proofErr w:type="spellStart"/>
      <w:r>
        <w:rPr>
          <w:sz w:val="27"/>
          <w:szCs w:val="27"/>
        </w:rPr>
        <w:t>tutoral</w:t>
      </w:r>
      <w:proofErr w:type="spellEnd"/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你已經學會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把</w:t>
      </w:r>
      <w:r>
        <w:rPr>
          <w:sz w:val="27"/>
          <w:szCs w:val="27"/>
        </w:rPr>
        <w:t xml:space="preserve">XML </w:t>
      </w:r>
      <w:r>
        <w:rPr>
          <w:sz w:val="27"/>
          <w:szCs w:val="27"/>
        </w:rPr>
        <w:t>轉換成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0C2E4F0" w14:textId="77777777" w:rsidR="0006473E" w:rsidRDefault="0006473E" w:rsidP="003254B1">
      <w:pPr>
        <w:spacing w:after="0"/>
      </w:pPr>
      <w:r>
        <w:rPr>
          <w:sz w:val="27"/>
          <w:szCs w:val="27"/>
        </w:rPr>
        <w:t>但是你之後想要寫</w:t>
      </w:r>
      <w:r>
        <w:rPr>
          <w:sz w:val="27"/>
          <w:szCs w:val="27"/>
        </w:rPr>
        <w:t>test code</w:t>
      </w:r>
      <w:r>
        <w:rPr>
          <w:sz w:val="27"/>
          <w:szCs w:val="27"/>
        </w:rPr>
        <w:t>，所以你要驗證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有沒有符合客戶要求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FD59E35" w14:textId="77777777" w:rsidR="0006473E" w:rsidRDefault="0006473E" w:rsidP="003254B1">
      <w:pPr>
        <w:spacing w:after="0"/>
      </w:pPr>
      <w:r>
        <w:rPr>
          <w:sz w:val="27"/>
          <w:szCs w:val="27"/>
        </w:rPr>
        <w:t>於是你需要客製化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來規定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。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上面就是一堆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格式定義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1233AFC" w14:textId="77777777" w:rsidR="0006473E" w:rsidRDefault="0006473E" w:rsidP="003254B1">
      <w:pPr>
        <w:spacing w:after="0"/>
      </w:pPr>
      <w:r>
        <w:rPr>
          <w:sz w:val="27"/>
          <w:szCs w:val="27"/>
        </w:rPr>
        <w:t>只要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有符合該定義，</w:t>
      </w:r>
      <w:r>
        <w:rPr>
          <w:sz w:val="27"/>
          <w:szCs w:val="27"/>
        </w:rPr>
        <w:t>validation</w:t>
      </w:r>
      <w:r>
        <w:rPr>
          <w:sz w:val="27"/>
          <w:szCs w:val="27"/>
        </w:rPr>
        <w:t>之後就會</w:t>
      </w:r>
      <w:r>
        <w:rPr>
          <w:sz w:val="27"/>
          <w:szCs w:val="27"/>
        </w:rPr>
        <w:t>pass</w:t>
      </w:r>
      <w:r>
        <w:rPr>
          <w:sz w:val="27"/>
          <w:szCs w:val="27"/>
        </w:rPr>
        <w:t>。就代表有符合客戶需求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5F9AA651" w14:textId="77777777" w:rsidR="0006473E" w:rsidRDefault="0006473E" w:rsidP="003254B1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，</w:t>
      </w:r>
      <w:r>
        <w:rPr>
          <w:sz w:val="27"/>
          <w:szCs w:val="27"/>
        </w:rPr>
        <w:t>T014_ReflectionAndLateBinding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AEB6A49" w14:textId="77777777" w:rsidR="0006473E" w:rsidRDefault="0006473E" w:rsidP="003254B1">
      <w:pPr>
        <w:spacing w:after="0"/>
      </w:pPr>
      <w:r>
        <w:rPr>
          <w:sz w:val="27"/>
          <w:szCs w:val="27"/>
        </w:rPr>
        <w:t>該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介紹了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的用法，應用方面的話是，通常你的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4594BD6" w14:textId="77777777" w:rsidR="0006473E" w:rsidRDefault="0006473E" w:rsidP="003254B1">
      <w:pPr>
        <w:spacing w:after="0"/>
      </w:pPr>
      <w:r>
        <w:rPr>
          <w:sz w:val="27"/>
          <w:szCs w:val="27"/>
        </w:rPr>
        <w:t>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，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30BF1800" w14:textId="77777777" w:rsidR="0006473E" w:rsidRDefault="0006473E" w:rsidP="003254B1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，</w:t>
      </w:r>
      <w:r>
        <w:rPr>
          <w:sz w:val="27"/>
          <w:szCs w:val="27"/>
        </w:rPr>
        <w:t>T015_CustomizedAttributesAndReflection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討論客製化</w:t>
      </w:r>
      <w:r>
        <w:rPr>
          <w:sz w:val="27"/>
          <w:szCs w:val="27"/>
        </w:rPr>
        <w:t>attribut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E0887E0" w14:textId="77777777" w:rsidR="0006473E" w:rsidRDefault="0006473E" w:rsidP="003254B1">
      <w:pPr>
        <w:spacing w:after="0"/>
      </w:pPr>
      <w:r>
        <w:rPr>
          <w:sz w:val="27"/>
          <w:szCs w:val="27"/>
        </w:rPr>
        <w:lastRenderedPageBreak/>
        <w:t>應用方面是，搭配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和</w:t>
      </w:r>
      <w:r>
        <w:rPr>
          <w:sz w:val="27"/>
          <w:szCs w:val="27"/>
        </w:rPr>
        <w:t xml:space="preserve"> XML </w:t>
      </w:r>
      <w:r>
        <w:rPr>
          <w:sz w:val="27"/>
          <w:szCs w:val="27"/>
        </w:rPr>
        <w:t>後，可以讓你寫的</w:t>
      </w:r>
      <w:r>
        <w:rPr>
          <w:sz w:val="27"/>
          <w:szCs w:val="27"/>
        </w:rPr>
        <w:t>code</w:t>
      </w:r>
      <w:r>
        <w:rPr>
          <w:sz w:val="27"/>
          <w:szCs w:val="27"/>
        </w:rPr>
        <w:t>可以用客製化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185167FB" w14:textId="77777777" w:rsidR="0006473E" w:rsidRDefault="0006473E" w:rsidP="003254B1">
      <w:pPr>
        <w:spacing w:after="0"/>
      </w:pPr>
      <w:r>
        <w:rPr>
          <w:sz w:val="27"/>
          <w:szCs w:val="27"/>
        </w:rPr>
        <w:t>比如說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明確規定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指讀取啥啥</w:t>
      </w:r>
      <w:r>
        <w:rPr>
          <w:sz w:val="27"/>
          <w:szCs w:val="27"/>
        </w:rPr>
        <w:t>attribute</w:t>
      </w:r>
      <w:r>
        <w:rPr>
          <w:sz w:val="27"/>
          <w:szCs w:val="27"/>
        </w:rPr>
        <w:t>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，透過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動態讀取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060EC63A" w14:textId="77777777" w:rsidR="0006473E" w:rsidRDefault="0006473E" w:rsidP="003254B1">
      <w:pPr>
        <w:spacing w:after="0"/>
      </w:pPr>
    </w:p>
    <w:p w14:paraId="7FD761D4" w14:textId="77777777" w:rsidR="0006473E" w:rsidRDefault="0006473E" w:rsidP="003254B1">
      <w:pPr>
        <w:spacing w:after="0"/>
      </w:pPr>
    </w:p>
    <w:p w14:paraId="04D0FC27" w14:textId="77777777" w:rsidR="0006473E" w:rsidRDefault="0006473E" w:rsidP="003254B1">
      <w:pPr>
        <w:spacing w:after="0"/>
      </w:pPr>
    </w:p>
    <w:p w14:paraId="60661AA4" w14:textId="77777777" w:rsidR="0006473E" w:rsidRDefault="0006473E" w:rsidP="003254B1">
      <w:pPr>
        <w:spacing w:after="0"/>
      </w:pPr>
    </w:p>
    <w:p w14:paraId="4818E171" w14:textId="77777777" w:rsidR="0006473E" w:rsidRDefault="0006473E" w:rsidP="003254B1">
      <w:pPr>
        <w:spacing w:after="0"/>
      </w:pPr>
      <w:r>
        <w:rPr>
          <w:sz w:val="48"/>
          <w:szCs w:val="48"/>
        </w:rPr>
        <w:t xml:space="preserve">1. </w:t>
      </w:r>
      <w:proofErr w:type="spellStart"/>
      <w:proofErr w:type="gramStart"/>
      <w:r>
        <w:rPr>
          <w:sz w:val="48"/>
          <w:szCs w:val="48"/>
        </w:rPr>
        <w:t>System.Xml.Linq</w:t>
      </w:r>
      <w:proofErr w:type="spellEnd"/>
      <w:proofErr w:type="gramEnd"/>
      <w:r>
        <w:rPr>
          <w:sz w:val="48"/>
          <w:szCs w:val="48"/>
        </w:rPr>
        <w:t xml:space="preserve"> :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XML</w:t>
      </w:r>
    </w:p>
    <w:p w14:paraId="7D8D7A0C" w14:textId="77777777" w:rsidR="0006473E" w:rsidRDefault="0006473E" w:rsidP="003254B1">
      <w:pPr>
        <w:spacing w:after="0"/>
      </w:pPr>
    </w:p>
    <w:p w14:paraId="379021EF" w14:textId="77777777" w:rsidR="0006473E" w:rsidRDefault="0006473E" w:rsidP="003254B1">
      <w:pPr>
        <w:spacing w:after="0"/>
      </w:pPr>
      <w:r>
        <w:t xml:space="preserve">This tutorial will convert a xml to </w:t>
      </w:r>
      <w:proofErr w:type="gramStart"/>
      <w:r>
        <w:t>other</w:t>
      </w:r>
      <w:proofErr w:type="gramEnd"/>
      <w:r>
        <w:t xml:space="preserve"> xml, and xml to Html, and Xml to csv</w:t>
      </w:r>
    </w:p>
    <w:p w14:paraId="2F72A62A" w14:textId="77777777" w:rsidR="0006473E" w:rsidRDefault="0006473E" w:rsidP="003254B1">
      <w:pPr>
        <w:spacing w:after="0"/>
      </w:pPr>
    </w:p>
    <w:p w14:paraId="5C5D7904" w14:textId="77777777" w:rsidR="0006473E" w:rsidRDefault="0006473E" w:rsidP="003254B1">
      <w:pPr>
        <w:spacing w:after="0"/>
      </w:pPr>
      <w:r>
        <w:rPr>
          <w:sz w:val="36"/>
          <w:szCs w:val="36"/>
        </w:rPr>
        <w:t xml:space="preserve">1.1. </w:t>
      </w:r>
      <w:proofErr w:type="spellStart"/>
      <w:r>
        <w:rPr>
          <w:sz w:val="36"/>
          <w:szCs w:val="36"/>
        </w:rPr>
        <w:t>Linq</w:t>
      </w:r>
      <w:proofErr w:type="spellEnd"/>
      <w:r>
        <w:rPr>
          <w:sz w:val="36"/>
          <w:szCs w:val="36"/>
        </w:rPr>
        <w:t xml:space="preserve"> to XML</w:t>
      </w:r>
    </w:p>
    <w:p w14:paraId="08F86D8A" w14:textId="77777777" w:rsidR="0006473E" w:rsidRDefault="0006473E" w:rsidP="003254B1">
      <w:pPr>
        <w:spacing w:after="0"/>
      </w:pPr>
    </w:p>
    <w:p w14:paraId="3D8F0DDE" w14:textId="2BEE90B3" w:rsidR="0006473E" w:rsidRDefault="0006473E" w:rsidP="003254B1">
      <w:pPr>
        <w:spacing w:after="0"/>
      </w:pPr>
      <w:r>
        <w:rPr>
          <w:noProof/>
        </w:rPr>
        <w:drawing>
          <wp:inline distT="0" distB="0" distL="0" distR="0" wp14:anchorId="20B9C5AD" wp14:editId="43D70BDA">
            <wp:extent cx="5274310" cy="2992755"/>
            <wp:effectExtent l="0" t="0" r="254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3C31C" w14:textId="77777777" w:rsidR="0006473E" w:rsidRDefault="0006473E" w:rsidP="003254B1">
      <w:pPr>
        <w:spacing w:after="0"/>
      </w:pPr>
    </w:p>
    <w:p w14:paraId="7530CB41" w14:textId="77777777" w:rsidR="0006473E" w:rsidRDefault="0006473E" w:rsidP="003254B1">
      <w:pPr>
        <w:spacing w:after="0"/>
      </w:pPr>
      <w:r>
        <w:rPr>
          <w:sz w:val="36"/>
          <w:szCs w:val="36"/>
        </w:rPr>
        <w:t>1.2. XML for this tutorial </w:t>
      </w:r>
    </w:p>
    <w:p w14:paraId="6BF284C1" w14:textId="77777777" w:rsidR="0006473E" w:rsidRDefault="0006473E" w:rsidP="003254B1">
      <w:pPr>
        <w:spacing w:after="0"/>
      </w:pPr>
    </w:p>
    <w:p w14:paraId="51DBE1F7" w14:textId="77777777" w:rsidR="0006473E" w:rsidRDefault="0006473E" w:rsidP="003254B1">
      <w:pPr>
        <w:spacing w:after="0"/>
      </w:pPr>
    </w:p>
    <w:p w14:paraId="7B789253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andalon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yes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5B9272EF" w14:textId="77777777" w:rsidR="0006473E" w:rsidRDefault="0006473E" w:rsidP="003254B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&lt;!--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XML</w:t>
      </w:r>
      <w:r>
        <w:rPr>
          <w:rFonts w:ascii="Consolas" w:hAnsi="Consolas"/>
          <w:color w:val="0000FF"/>
          <w:sz w:val="18"/>
          <w:szCs w:val="18"/>
        </w:rPr>
        <w:t>--&gt;</w:t>
      </w:r>
    </w:p>
    <w:p w14:paraId="1C503389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D5DA26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1EB34D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D18676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 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202F83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CB9BD8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266CA2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226169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FFDBD4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A10FF6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 ABCD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EE0FD4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E23273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B6381F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93EF01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agician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44C8DD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DA9569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3 EFG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A2AFCB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3EBFA3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4A8F3B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659B0E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Warrior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FA5302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4F5548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4 HIJKLM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87982E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E5DB46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19FFF7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7DAA88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03EA5D" w14:textId="77777777" w:rsidR="0006473E" w:rsidRDefault="0006473E" w:rsidP="003254B1">
      <w:pPr>
        <w:spacing w:after="0"/>
      </w:pPr>
    </w:p>
    <w:p w14:paraId="7D42CC25" w14:textId="77777777" w:rsidR="0006473E" w:rsidRDefault="0006473E" w:rsidP="003254B1">
      <w:pPr>
        <w:spacing w:after="0"/>
      </w:pPr>
    </w:p>
    <w:p w14:paraId="069EA9E5" w14:textId="77777777" w:rsidR="0006473E" w:rsidRDefault="0006473E" w:rsidP="003254B1">
      <w:pPr>
        <w:spacing w:after="0"/>
      </w:pPr>
      <w:r>
        <w:rPr>
          <w:sz w:val="48"/>
          <w:szCs w:val="48"/>
        </w:rPr>
        <w:t>2. Console App</w:t>
      </w:r>
    </w:p>
    <w:p w14:paraId="0FE872D0" w14:textId="77777777" w:rsidR="0006473E" w:rsidRDefault="0006473E" w:rsidP="003254B1">
      <w:pPr>
        <w:spacing w:after="0"/>
      </w:pPr>
    </w:p>
    <w:p w14:paraId="63894703" w14:textId="77777777" w:rsidR="0006473E" w:rsidRDefault="0006473E" w:rsidP="003254B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247639CC" w14:textId="77777777" w:rsidR="0006473E" w:rsidRDefault="0006473E" w:rsidP="003254B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6941CAD" w14:textId="77777777" w:rsidR="0006473E" w:rsidRDefault="0006473E" w:rsidP="003254B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B1D0352" w14:textId="77777777" w:rsidR="0006473E" w:rsidRDefault="0006473E" w:rsidP="003254B1">
      <w:pPr>
        <w:spacing w:after="0"/>
        <w:rPr>
          <w:sz w:val="27"/>
          <w:szCs w:val="27"/>
        </w:rPr>
      </w:pPr>
    </w:p>
    <w:p w14:paraId="03153EE7" w14:textId="1207D69A" w:rsidR="0006473E" w:rsidRDefault="0006473E" w:rsidP="003254B1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1E136F2" wp14:editId="66A2E3BE">
            <wp:extent cx="4290060" cy="2628900"/>
            <wp:effectExtent l="0" t="0" r="0" b="0"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ADCC9" w14:textId="77777777" w:rsidR="0006473E" w:rsidRDefault="0006473E" w:rsidP="003254B1">
      <w:pPr>
        <w:spacing w:after="0"/>
      </w:pPr>
    </w:p>
    <w:p w14:paraId="5E95060D" w14:textId="77777777" w:rsidR="0006473E" w:rsidRDefault="0006473E" w:rsidP="003254B1">
      <w:pPr>
        <w:spacing w:after="0"/>
      </w:pPr>
    </w:p>
    <w:p w14:paraId="16161B4F" w14:textId="1287CEE7" w:rsidR="0006473E" w:rsidRDefault="0006473E" w:rsidP="003254B1">
      <w:pPr>
        <w:spacing w:after="0"/>
      </w:pPr>
      <w:r>
        <w:rPr>
          <w:noProof/>
        </w:rPr>
        <w:drawing>
          <wp:inline distT="0" distB="0" distL="0" distR="0" wp14:anchorId="0805A521" wp14:editId="7B0F3C43">
            <wp:extent cx="5274310" cy="2794000"/>
            <wp:effectExtent l="0" t="0" r="254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25F77" w14:textId="77777777" w:rsidR="0006473E" w:rsidRDefault="0006473E" w:rsidP="003254B1">
      <w:pPr>
        <w:spacing w:after="0"/>
      </w:pPr>
    </w:p>
    <w:p w14:paraId="66B55A27" w14:textId="77777777" w:rsidR="0006473E" w:rsidRDefault="0006473E" w:rsidP="003254B1">
      <w:pPr>
        <w:spacing w:after="0"/>
      </w:pPr>
    </w:p>
    <w:p w14:paraId="56508905" w14:textId="71EBD5F3" w:rsidR="0006473E" w:rsidRDefault="0006473E" w:rsidP="003254B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B9C93D7" wp14:editId="2EE713B5">
            <wp:extent cx="5274310" cy="3329305"/>
            <wp:effectExtent l="0" t="0" r="2540" b="4445"/>
            <wp:docPr id="1" name="Picture 1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57282" w14:textId="77777777" w:rsidR="0006473E" w:rsidRDefault="0006473E" w:rsidP="003254B1">
      <w:pPr>
        <w:spacing w:after="0"/>
        <w:rPr>
          <w:sz w:val="24"/>
          <w:szCs w:val="24"/>
        </w:rPr>
      </w:pPr>
    </w:p>
    <w:p w14:paraId="6826E26E" w14:textId="77777777" w:rsidR="0006473E" w:rsidRDefault="0006473E" w:rsidP="003254B1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Program.cs</w:t>
      </w:r>
      <w:proofErr w:type="spellEnd"/>
    </w:p>
    <w:p w14:paraId="36C983CF" w14:textId="77777777" w:rsidR="0006473E" w:rsidRDefault="0006473E" w:rsidP="003254B1">
      <w:pPr>
        <w:spacing w:after="0"/>
      </w:pPr>
    </w:p>
    <w:p w14:paraId="6BD25A9D" w14:textId="77777777" w:rsidR="0006473E" w:rsidRDefault="0006473E" w:rsidP="003254B1">
      <w:pPr>
        <w:spacing w:after="0"/>
      </w:pPr>
    </w:p>
    <w:p w14:paraId="7FEB1EA2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A0338BD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8A4AFA8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IO;</w:t>
      </w:r>
      <w:proofErr w:type="gramEnd"/>
    </w:p>
    <w:p w14:paraId="10F3A9C2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EC43644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862B0C8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Xml.Linq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D24E003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AB2E0EF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B6BDE7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441F9B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21662D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FDB694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F630DC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14799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</w:t>
      </w:r>
    </w:p>
    <w:p w14:paraId="6A8957B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1F6FAB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CreateXm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6AFD4C9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271393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1CABE6F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Xml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9C772B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CreateXml2() 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895F3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 CreateXml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161D9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</w:t>
      </w:r>
    </w:p>
    <w:p w14:paraId="537AF41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Csv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EF1F67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ToCsv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1388CEE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Csv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275688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</w:t>
      </w:r>
    </w:p>
    <w:p w14:paraId="6D38C8C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Ht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67A84A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ToHtm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15400B3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Ht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4FAB27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</w:t>
      </w:r>
    </w:p>
    <w:p w14:paraId="309E552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534A62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ToXm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0FD73E3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F79F30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6E59B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73D3EF" w14:textId="77777777" w:rsidR="0006473E" w:rsidRDefault="0006473E" w:rsidP="003254B1">
      <w:pPr>
        <w:spacing w:after="0"/>
      </w:pPr>
    </w:p>
    <w:p w14:paraId="3E966299" w14:textId="77777777" w:rsidR="0006473E" w:rsidRDefault="0006473E" w:rsidP="003254B1">
      <w:pPr>
        <w:spacing w:after="0"/>
      </w:pPr>
    </w:p>
    <w:p w14:paraId="2A515B3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</w:t>
      </w:r>
    </w:p>
    <w:p w14:paraId="0E24A8A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F6671B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82681E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51783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</w:p>
    <w:p w14:paraId="787EC4C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ecla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1.0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tf-8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yes"</w:t>
      </w:r>
      <w:r>
        <w:rPr>
          <w:rFonts w:ascii="Consolas" w:hAnsi="Consolas"/>
          <w:sz w:val="18"/>
          <w:szCs w:val="18"/>
        </w:rPr>
        <w:t>),</w:t>
      </w:r>
    </w:p>
    <w:p w14:paraId="324EFEF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to XML"</w:t>
      </w:r>
      <w:r>
        <w:rPr>
          <w:rFonts w:ascii="Consolas" w:hAnsi="Consolas"/>
          <w:sz w:val="18"/>
          <w:szCs w:val="18"/>
        </w:rPr>
        <w:t>),</w:t>
      </w:r>
    </w:p>
    <w:p w14:paraId="1B986EC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,</w:t>
      </w:r>
    </w:p>
    <w:p w14:paraId="41DF67D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Attribut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),</w:t>
      </w:r>
    </w:p>
    <w:p w14:paraId="32A08EB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1),</w:t>
      </w:r>
    </w:p>
    <w:p w14:paraId="5490890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 ABC"</w:t>
      </w:r>
      <w:r>
        <w:rPr>
          <w:rFonts w:ascii="Consolas" w:hAnsi="Consolas"/>
          <w:sz w:val="18"/>
          <w:szCs w:val="18"/>
        </w:rPr>
        <w:t>),</w:t>
      </w:r>
    </w:p>
    <w:p w14:paraId="47E5BD5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539E813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5000)),</w:t>
      </w:r>
    </w:p>
    <w:p w14:paraId="02D0BC9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Attribut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),</w:t>
      </w:r>
    </w:p>
    <w:p w14:paraId="1CDF552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2),</w:t>
      </w:r>
    </w:p>
    <w:p w14:paraId="3ED3904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 ABCDE"</w:t>
      </w:r>
      <w:r>
        <w:rPr>
          <w:rFonts w:ascii="Consolas" w:hAnsi="Consolas"/>
          <w:sz w:val="18"/>
          <w:szCs w:val="18"/>
        </w:rPr>
        <w:t>),</w:t>
      </w:r>
    </w:p>
    <w:p w14:paraId="5552674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,</w:t>
      </w:r>
    </w:p>
    <w:p w14:paraId="5551022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,</w:t>
      </w:r>
    </w:p>
    <w:p w14:paraId="1FCD946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Attribut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),</w:t>
      </w:r>
    </w:p>
    <w:p w14:paraId="2CC3DAC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3),</w:t>
      </w:r>
    </w:p>
    <w:p w14:paraId="70AD2BE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 EFGH"</w:t>
      </w:r>
      <w:r>
        <w:rPr>
          <w:rFonts w:ascii="Consolas" w:hAnsi="Consolas"/>
          <w:sz w:val="18"/>
          <w:szCs w:val="18"/>
        </w:rPr>
        <w:t>),</w:t>
      </w:r>
    </w:p>
    <w:p w14:paraId="3E7A49C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746D6A1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6500)),</w:t>
      </w:r>
    </w:p>
    <w:p w14:paraId="248B54B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Attribute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),</w:t>
      </w:r>
    </w:p>
    <w:p w14:paraId="103E97A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4),</w:t>
      </w:r>
    </w:p>
    <w:p w14:paraId="4C4B9B1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 HIJKLMN"</w:t>
      </w:r>
      <w:r>
        <w:rPr>
          <w:rFonts w:ascii="Consolas" w:hAnsi="Consolas"/>
          <w:sz w:val="18"/>
          <w:szCs w:val="18"/>
        </w:rPr>
        <w:t>),</w:t>
      </w:r>
    </w:p>
    <w:p w14:paraId="0B8A4DA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,</w:t>
      </w:r>
    </w:p>
    <w:p w14:paraId="53D2AAC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));</w:t>
      </w:r>
    </w:p>
    <w:p w14:paraId="53EE98B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64969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F1117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?xml version = "1.0" encoding="utf-8" standalone="yes"?&gt;</w:t>
      </w:r>
    </w:p>
    <w:p w14:paraId="6F37E56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&lt;!--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XML--&gt;</w:t>
      </w:r>
    </w:p>
    <w:p w14:paraId="4E69C00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Gamers&gt;</w:t>
      </w:r>
    </w:p>
    <w:p w14:paraId="49F9556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Magician" &gt;</w:t>
      </w:r>
    </w:p>
    <w:p w14:paraId="7D4EA12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1 &lt;/ Id &gt;</w:t>
      </w:r>
    </w:p>
    <w:p w14:paraId="4C89CA6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1 ABC&lt;/Name&gt;</w:t>
      </w:r>
    </w:p>
    <w:p w14:paraId="5D26E54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3835B08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5000&lt;/Score&gt;</w:t>
      </w:r>
    </w:p>
    <w:p w14:paraId="7EC2E51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15DAA0D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Warrior" &gt;</w:t>
      </w:r>
    </w:p>
    <w:p w14:paraId="7F58D55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2 &lt;/ Id &gt;</w:t>
      </w:r>
    </w:p>
    <w:p w14:paraId="0DFD027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2 ABCDE&lt;/Name&gt;</w:t>
      </w:r>
    </w:p>
    <w:p w14:paraId="3E532D2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17F8CA7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3E7B72F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20F6821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Magician" &gt;</w:t>
      </w:r>
    </w:p>
    <w:p w14:paraId="2BE978B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3 &lt;/ Id &gt;</w:t>
      </w:r>
    </w:p>
    <w:p w14:paraId="36C8951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3 EFGH&lt;/Name&gt;</w:t>
      </w:r>
    </w:p>
    <w:p w14:paraId="480D5FD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4421861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6500&lt;/Score&gt;</w:t>
      </w:r>
    </w:p>
    <w:p w14:paraId="55218D1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032EDE2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Warrior" &gt;</w:t>
      </w:r>
    </w:p>
    <w:p w14:paraId="380CA75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4 &lt;/ Id &gt;</w:t>
      </w:r>
    </w:p>
    <w:p w14:paraId="587C075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4 HIJKLMN&lt;/Name&gt;</w:t>
      </w:r>
    </w:p>
    <w:p w14:paraId="2932DD4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1F5F3DD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23D332A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784BCFB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/Gamers&gt;</w:t>
      </w:r>
    </w:p>
    <w:p w14:paraId="0F6C9A84" w14:textId="77777777" w:rsidR="0006473E" w:rsidRDefault="0006473E" w:rsidP="003254B1">
      <w:pPr>
        <w:spacing w:after="0"/>
      </w:pPr>
    </w:p>
    <w:p w14:paraId="54707752" w14:textId="77777777" w:rsidR="0006473E" w:rsidRDefault="0006473E" w:rsidP="003254B1">
      <w:pPr>
        <w:spacing w:after="0"/>
      </w:pPr>
    </w:p>
    <w:p w14:paraId="799E558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4A4547C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Xml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EE0A99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CreateXml2()</w:t>
      </w:r>
    </w:p>
    <w:p w14:paraId="6BD6D41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B92F56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All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DC7CA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</w:p>
    <w:p w14:paraId="08A6FA8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ecla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1.0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tf-8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yes"</w:t>
      </w:r>
      <w:r>
        <w:rPr>
          <w:rFonts w:ascii="Consolas" w:hAnsi="Consolas"/>
          <w:sz w:val="18"/>
          <w:szCs w:val="18"/>
        </w:rPr>
        <w:t>),</w:t>
      </w:r>
    </w:p>
    <w:p w14:paraId="08E590B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to XML"</w:t>
      </w:r>
      <w:r>
        <w:rPr>
          <w:rFonts w:ascii="Consolas" w:hAnsi="Consolas"/>
          <w:sz w:val="18"/>
          <w:szCs w:val="18"/>
        </w:rPr>
        <w:t>),</w:t>
      </w:r>
    </w:p>
    <w:p w14:paraId="69ED927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,</w:t>
      </w:r>
    </w:p>
    <w:p w14:paraId="5A1A000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328104D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Typ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1AA340D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03FC1DD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7A1102B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79A10E5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Score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32B15D3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 ));</w:t>
      </w:r>
    </w:p>
    <w:p w14:paraId="5951761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aveOptions.DisableFormat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disable formatting the XML document</w:t>
      </w:r>
    </w:p>
    <w:p w14:paraId="252D621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ollowing xml will be stored in one single line.</w:t>
      </w:r>
    </w:p>
    <w:p w14:paraId="591A177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 xDocument.Save(</w:t>
      </w:r>
      <w:r>
        <w:rPr>
          <w:rFonts w:ascii="Consolas" w:hAnsi="Consolas"/>
          <w:color w:val="800000"/>
          <w:sz w:val="18"/>
          <w:szCs w:val="18"/>
        </w:rPr>
        <w:t>@"C:\Xmls\Gamers2.x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veOptions</w:t>
      </w:r>
      <w:r>
        <w:rPr>
          <w:rFonts w:ascii="Consolas" w:hAnsi="Consolas"/>
          <w:sz w:val="18"/>
          <w:szCs w:val="18"/>
        </w:rPr>
        <w:t>.DisableFormatting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028EF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335AB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?xml version = "1.0" encoding="utf-8" standalone="yes"?&gt;</w:t>
      </w:r>
    </w:p>
    <w:p w14:paraId="172B24A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&lt;!--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XML--&gt;</w:t>
      </w:r>
    </w:p>
    <w:p w14:paraId="6D29C0C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Gamers&gt;</w:t>
      </w:r>
    </w:p>
    <w:p w14:paraId="75D68A2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Magician" &gt;</w:t>
      </w:r>
    </w:p>
    <w:p w14:paraId="427E186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1 &lt;/ Id &gt;</w:t>
      </w:r>
    </w:p>
    <w:p w14:paraId="7A7A664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1 ABC&lt;/Name&gt;</w:t>
      </w:r>
    </w:p>
    <w:p w14:paraId="44B39E1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39C4DDF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5000&lt;/Score&gt;</w:t>
      </w:r>
    </w:p>
    <w:p w14:paraId="5083AE4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66C2F04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Warrior" &gt;</w:t>
      </w:r>
    </w:p>
    <w:p w14:paraId="5F88BCF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2 &lt;/ Id &gt;</w:t>
      </w:r>
    </w:p>
    <w:p w14:paraId="1BC7370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2 ABCDE&lt;/Name&gt;</w:t>
      </w:r>
    </w:p>
    <w:p w14:paraId="449646A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5421695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20D2B49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4E673FC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Magician" &gt;</w:t>
      </w:r>
    </w:p>
    <w:p w14:paraId="6A077CB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3 &lt;/ Id &gt;</w:t>
      </w:r>
    </w:p>
    <w:p w14:paraId="3C48E2E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3 EFGH&lt;/Name&gt;</w:t>
      </w:r>
    </w:p>
    <w:p w14:paraId="5336ABD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736C0A3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6500&lt;/Score&gt;</w:t>
      </w:r>
    </w:p>
    <w:p w14:paraId="12D18E8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0C562FF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Type = "Warrior" &gt;</w:t>
      </w:r>
    </w:p>
    <w:p w14:paraId="617A8C1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Id &gt; 4 &lt;/ Id &gt;</w:t>
      </w:r>
    </w:p>
    <w:p w14:paraId="355D302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4 HIJKLMN&lt;/Name&gt;</w:t>
      </w:r>
    </w:p>
    <w:p w14:paraId="530C8A2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231BDE8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7F354A1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3A676AA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/Gamers&gt;</w:t>
      </w:r>
    </w:p>
    <w:p w14:paraId="2C72977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</w:t>
      </w:r>
    </w:p>
    <w:p w14:paraId="4329055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Csv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7BFEB4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Csv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8B0B2A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C226D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s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StringBuild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C595AE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delimit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,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B01245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.Descendants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15DCD27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proofErr w:type="gramEnd"/>
      <w:r>
        <w:rPr>
          <w:rFonts w:ascii="Consolas" w:hAnsi="Consolas"/>
          <w:sz w:val="18"/>
          <w:szCs w:val="18"/>
        </w:rPr>
        <w:t>().</w:t>
      </w:r>
      <w:proofErr w:type="spellStart"/>
      <w:r>
        <w:rPr>
          <w:rFonts w:ascii="Consolas" w:hAnsi="Consolas"/>
          <w:sz w:val="18"/>
          <w:szCs w:val="18"/>
        </w:rPr>
        <w:t>ForEach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Element</w:t>
      </w:r>
      <w:proofErr w:type="spellEnd"/>
      <w:r>
        <w:rPr>
          <w:rFonts w:ascii="Consolas" w:hAnsi="Consolas"/>
          <w:sz w:val="18"/>
          <w:szCs w:val="18"/>
        </w:rPr>
        <w:t xml:space="preserve"> =&gt;</w:t>
      </w:r>
    </w:p>
    <w:p w14:paraId="5382C81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B420DC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Element.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17E18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F33445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Ele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D1B11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382D5E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Ele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55F5F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5C8AFE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Ele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ender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12430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AA36B1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Ele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5141A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A4F8E4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b.Appen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xAttributeType.Value</w:t>
      </w:r>
      <w:proofErr w:type="spellEnd"/>
      <w:r>
        <w:rPr>
          <w:rFonts w:ascii="Consolas" w:hAnsi="Consolas"/>
          <w:sz w:val="18"/>
          <w:szCs w:val="18"/>
        </w:rPr>
        <w:t>}{delimit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91172D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xElementId.Value}{</w:t>
      </w:r>
      <w:proofErr w:type="gramEnd"/>
      <w:r>
        <w:rPr>
          <w:rFonts w:ascii="Consolas" w:hAnsi="Consolas"/>
          <w:sz w:val="18"/>
          <w:szCs w:val="18"/>
        </w:rPr>
        <w:t>delimit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D6F552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xElementName.Value}{</w:t>
      </w:r>
      <w:proofErr w:type="gramEnd"/>
      <w:r>
        <w:rPr>
          <w:rFonts w:ascii="Consolas" w:hAnsi="Consolas"/>
          <w:sz w:val="18"/>
          <w:szCs w:val="18"/>
        </w:rPr>
        <w:t>delimit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321C79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xElementGender.Value}{</w:t>
      </w:r>
      <w:proofErr w:type="gramEnd"/>
      <w:r>
        <w:rPr>
          <w:rFonts w:ascii="Consolas" w:hAnsi="Consolas"/>
          <w:sz w:val="18"/>
          <w:szCs w:val="18"/>
        </w:rPr>
        <w:t>delimit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1F2448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xElementScore.Value}{</w:t>
      </w:r>
      <w:proofErr w:type="gramEnd"/>
      <w:r>
        <w:rPr>
          <w:rFonts w:ascii="Consolas" w:hAnsi="Consolas"/>
          <w:sz w:val="18"/>
          <w:szCs w:val="18"/>
        </w:rPr>
        <w:t>delimiter}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63B6E4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31032B2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w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eamWriter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csv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9A82C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w.WriteLin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b.ToString</w:t>
      </w:r>
      <w:proofErr w:type="spellEnd"/>
      <w:r>
        <w:rPr>
          <w:rFonts w:ascii="Consolas" w:hAnsi="Consolas"/>
          <w:sz w:val="18"/>
          <w:szCs w:val="18"/>
        </w:rPr>
        <w:t>());</w:t>
      </w:r>
    </w:p>
    <w:p w14:paraId="7F98EF4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w.Close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9214E5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DC732B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agician,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1 ABC,Male,5000,</w:t>
      </w:r>
    </w:p>
    <w:p w14:paraId="5DF0E7B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arrior,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2 ABCDE,Female,4500,</w:t>
      </w:r>
    </w:p>
    <w:p w14:paraId="7DF6973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agician,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3 EFGH,Male,6500,</w:t>
      </w:r>
    </w:p>
    <w:p w14:paraId="7814389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arrior,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4 HIJKLMN,Female,4500,</w:t>
      </w:r>
    </w:p>
    <w:p w14:paraId="3ACB5BB6" w14:textId="77777777" w:rsidR="0006473E" w:rsidRDefault="0006473E" w:rsidP="003254B1">
      <w:pPr>
        <w:spacing w:after="0"/>
      </w:pPr>
    </w:p>
    <w:p w14:paraId="268A15C8" w14:textId="77777777" w:rsidR="0006473E" w:rsidRDefault="0006473E" w:rsidP="003254B1">
      <w:pPr>
        <w:spacing w:after="0"/>
      </w:pPr>
    </w:p>
    <w:p w14:paraId="1A726A22" w14:textId="77777777" w:rsidR="0006473E" w:rsidRDefault="0006473E" w:rsidP="003254B1">
      <w:pPr>
        <w:spacing w:after="0"/>
      </w:pPr>
    </w:p>
    <w:p w14:paraId="325E50F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</w:t>
      </w:r>
    </w:p>
    <w:p w14:paraId="67554A4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Ht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E0E8BB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Ht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F13894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857A4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B0AC5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DocumentHtm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6D0687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</w:p>
    <w:p w14:paraId="44435A9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abl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order"</w:t>
      </w:r>
      <w:r>
        <w:rPr>
          <w:rFonts w:ascii="Consolas" w:hAnsi="Consolas"/>
          <w:sz w:val="18"/>
          <w:szCs w:val="18"/>
        </w:rPr>
        <w:t>, 1),</w:t>
      </w:r>
    </w:p>
    <w:p w14:paraId="66F64A4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ea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118BC12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r"</w:t>
      </w:r>
      <w:r>
        <w:rPr>
          <w:rFonts w:ascii="Consolas" w:hAnsi="Consolas"/>
          <w:sz w:val="18"/>
          <w:szCs w:val="18"/>
        </w:rPr>
        <w:t>,</w:t>
      </w:r>
    </w:p>
    <w:p w14:paraId="397E0D0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,</w:t>
      </w:r>
    </w:p>
    <w:p w14:paraId="33C7665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,</w:t>
      </w:r>
    </w:p>
    <w:p w14:paraId="03AD0CE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,</w:t>
      </w:r>
    </w:p>
    <w:p w14:paraId="20D53E8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,</w:t>
      </w:r>
    </w:p>
    <w:p w14:paraId="2FCCB2D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)),</w:t>
      </w:r>
    </w:p>
    <w:p w14:paraId="5AF6786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body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3C755F5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xDocument.Descendants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7DD712E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</w:t>
      </w:r>
    </w:p>
    <w:p w14:paraId="3EFCE5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06F4F25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</w:t>
      </w:r>
    </w:p>
    <w:p w14:paraId="7E02D99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4E63313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4E646C2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7D95746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699F464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1E5891F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</w:t>
      </w:r>
    </w:p>
    <w:p w14:paraId="46E4D86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544F6E5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r"</w:t>
      </w:r>
      <w:r>
        <w:rPr>
          <w:rFonts w:ascii="Consolas" w:hAnsi="Consolas"/>
          <w:sz w:val="18"/>
          <w:szCs w:val="18"/>
        </w:rPr>
        <w:t>,</w:t>
      </w:r>
    </w:p>
    <w:p w14:paraId="0648E7E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AttributeType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35F5832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Id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26B4464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Name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6CF901F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Gender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27CD10F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Score.Value</w:t>
      </w:r>
      <w:proofErr w:type="spellEnd"/>
      <w:r>
        <w:rPr>
          <w:rFonts w:ascii="Consolas" w:hAnsi="Consolas"/>
          <w:sz w:val="18"/>
          <w:szCs w:val="18"/>
        </w:rPr>
        <w:t>)))));</w:t>
      </w:r>
    </w:p>
    <w:p w14:paraId="01116C7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Html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ht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7BC23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D58FE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?xml version = "1.0" encoding="utf-8"?&gt;</w:t>
      </w:r>
    </w:p>
    <w:p w14:paraId="1DFEFF9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table border = "1" &gt;</w:t>
      </w:r>
    </w:p>
    <w:p w14:paraId="5AA0954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h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5D8BB8E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tr &gt;</w:t>
      </w:r>
    </w:p>
    <w:p w14:paraId="5442712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 Type &lt;/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13FAE3B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 Id &lt;/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1AFDDBF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 Name &lt;/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17EB497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 Gender &lt;/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386E852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 &lt;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 Score &lt;/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02F69C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/ tr &gt;</w:t>
      </w:r>
    </w:p>
    <w:p w14:paraId="49D646B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 </w:t>
      </w:r>
      <w:proofErr w:type="spellStart"/>
      <w:r>
        <w:rPr>
          <w:rFonts w:ascii="Consolas" w:hAnsi="Consolas"/>
          <w:color w:val="008000"/>
          <w:sz w:val="18"/>
          <w:szCs w:val="18"/>
        </w:rPr>
        <w:t>th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3C634B5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bod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</w:t>
      </w:r>
    </w:p>
    <w:p w14:paraId="484E6BA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tr &gt;</w:t>
      </w:r>
    </w:p>
    <w:p w14:paraId="0384A2B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 td &gt; Magician &lt;/ td &gt;</w:t>
      </w:r>
    </w:p>
    <w:p w14:paraId="1263E19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 td &gt; 1 &lt;/ td &gt;</w:t>
      </w:r>
    </w:p>
    <w:p w14:paraId="1CD10DE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 td &gt; Name1 ABC&lt;/td&gt;</w:t>
      </w:r>
    </w:p>
    <w:p w14:paraId="1B103B4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Male&lt;/td&gt;</w:t>
      </w:r>
    </w:p>
    <w:p w14:paraId="58BEE82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5000&lt;/td&gt;</w:t>
      </w:r>
    </w:p>
    <w:p w14:paraId="2EDC5C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/tr&gt;</w:t>
      </w:r>
    </w:p>
    <w:p w14:paraId="56CD20A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tr&gt;</w:t>
      </w:r>
    </w:p>
    <w:p w14:paraId="16699E9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Warrior&lt;/td&gt;</w:t>
      </w:r>
    </w:p>
    <w:p w14:paraId="6CF632D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2&lt;/td&gt;</w:t>
      </w:r>
    </w:p>
    <w:p w14:paraId="3C08509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Name2 ABCDE&lt;/td&gt;</w:t>
      </w:r>
    </w:p>
    <w:p w14:paraId="2608BAF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Female&lt;/td&gt;</w:t>
      </w:r>
    </w:p>
    <w:p w14:paraId="37F8CD0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4500&lt;/td&gt;</w:t>
      </w:r>
    </w:p>
    <w:p w14:paraId="5EDF3E38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/tr&gt;</w:t>
      </w:r>
    </w:p>
    <w:p w14:paraId="3562C3A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tr&gt;</w:t>
      </w:r>
    </w:p>
    <w:p w14:paraId="28F8F1A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Magician&lt;/td&gt;</w:t>
      </w:r>
    </w:p>
    <w:p w14:paraId="715B638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3&lt;/td&gt;</w:t>
      </w:r>
    </w:p>
    <w:p w14:paraId="5A06971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Name3 EFGH&lt;/td&gt;</w:t>
      </w:r>
    </w:p>
    <w:p w14:paraId="49DF7E9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Male&lt;/td&gt;</w:t>
      </w:r>
    </w:p>
    <w:p w14:paraId="1E07240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6500&lt;/td&gt;</w:t>
      </w:r>
    </w:p>
    <w:p w14:paraId="12FE89A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/tr&gt;</w:t>
      </w:r>
    </w:p>
    <w:p w14:paraId="49F35C0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tr&gt;</w:t>
      </w:r>
    </w:p>
    <w:p w14:paraId="181D5CC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Warrior&lt;/td&gt;</w:t>
      </w:r>
    </w:p>
    <w:p w14:paraId="397CB33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4&lt;/td&gt;</w:t>
      </w:r>
    </w:p>
    <w:p w14:paraId="7FF3B03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Name4 HIJKLMN&lt;/td&gt;</w:t>
      </w:r>
    </w:p>
    <w:p w14:paraId="42BC6ED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Female&lt;/td&gt;</w:t>
      </w:r>
    </w:p>
    <w:p w14:paraId="51F543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 &lt;td&gt;4500&lt;/td&gt;</w:t>
      </w:r>
    </w:p>
    <w:p w14:paraId="49233A2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/tr&gt;</w:t>
      </w:r>
    </w:p>
    <w:p w14:paraId="677B0D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tbody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6B993E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/table&gt;</w:t>
      </w:r>
    </w:p>
    <w:p w14:paraId="486C758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</w:t>
      </w:r>
    </w:p>
    <w:p w14:paraId="03E5060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To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424C91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To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242E74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BAE33B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0255B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DocumentXm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</w:p>
    <w:p w14:paraId="559FE2D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,</w:t>
      </w:r>
    </w:p>
    <w:p w14:paraId="71CF22C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,</w:t>
      </w:r>
    </w:p>
    <w:p w14:paraId="32754A9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xDocumentGamer.Descendants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58BB3BB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</w:t>
      </w:r>
    </w:p>
    <w:p w14:paraId="21EF233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Typ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Typ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</w:p>
    <w:p w14:paraId="6E27BEB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</w:t>
      </w:r>
    </w:p>
    <w:p w14:paraId="05CD41D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Id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2E646FA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5E1C7EF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Nam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063F71A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4AF87FD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Gende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3A4D495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</w:t>
      </w:r>
    </w:p>
    <w:p w14:paraId="4202D66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Scor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01E84B2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47978B7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Id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1BCEBAA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Name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64DADE9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Gender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3B9A763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Score.Value</w:t>
      </w:r>
      <w:proofErr w:type="spellEnd"/>
      <w:r>
        <w:rPr>
          <w:rFonts w:ascii="Consolas" w:hAnsi="Consolas"/>
          <w:sz w:val="18"/>
          <w:szCs w:val="18"/>
        </w:rPr>
        <w:t>))),</w:t>
      </w:r>
    </w:p>
    <w:p w14:paraId="2FB4EAC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,</w:t>
      </w:r>
    </w:p>
    <w:p w14:paraId="4A9F97E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xDocumentGamer.Descendants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6792666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AttributeWarriorTyp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Type"</w:t>
      </w:r>
      <w:r>
        <w:rPr>
          <w:rFonts w:ascii="Consolas" w:hAnsi="Consolas"/>
          <w:sz w:val="18"/>
          <w:szCs w:val="18"/>
        </w:rPr>
        <w:t>)</w:t>
      </w:r>
    </w:p>
    <w:p w14:paraId="7670860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WarriorTyp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WarriorTyp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</w:p>
    <w:p w14:paraId="55D3260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Warrior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</w:t>
      </w:r>
    </w:p>
    <w:p w14:paraId="206749F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WarriorId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358C632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Warrior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65C4259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WarriorNam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30E2A63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WarriorGend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0210353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WarriorGende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42D694F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Warrior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</w:t>
      </w:r>
    </w:p>
    <w:p w14:paraId="3D1E7A1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WarriorScor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</w:p>
    <w:p w14:paraId="553F90F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</w:p>
    <w:p w14:paraId="02A912D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WarriorId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2B43D9E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WarriorName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650A738A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WarriorGender.Valu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5CFF6E1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xElementWarriorScore.Value</w:t>
      </w:r>
      <w:proofErr w:type="spellEnd"/>
      <w:r>
        <w:rPr>
          <w:rFonts w:ascii="Consolas" w:hAnsi="Consolas"/>
          <w:sz w:val="18"/>
          <w:szCs w:val="18"/>
        </w:rPr>
        <w:t>)))));</w:t>
      </w:r>
    </w:p>
    <w:p w14:paraId="4E2E627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Xml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A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840C0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8CD529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7E7191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7BB63B3" w14:textId="77777777" w:rsidR="0006473E" w:rsidRDefault="0006473E" w:rsidP="003254B1">
      <w:pPr>
        <w:spacing w:after="0"/>
      </w:pPr>
    </w:p>
    <w:p w14:paraId="2AEC8EAA" w14:textId="77777777" w:rsidR="0006473E" w:rsidRDefault="0006473E" w:rsidP="003254B1">
      <w:pPr>
        <w:spacing w:after="0"/>
      </w:pPr>
    </w:p>
    <w:p w14:paraId="5029D1EB" w14:textId="77777777" w:rsidR="0006473E" w:rsidRDefault="0006473E" w:rsidP="003254B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r</w:t>
      </w:r>
      <w:proofErr w:type="spellEnd"/>
    </w:p>
    <w:p w14:paraId="6F670D1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F6F358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4866539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8A19AE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BF671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BE3479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93DF1A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86B6084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A62762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Typ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E5C8E7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FD23735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9CCD49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,Type==</w:t>
      </w:r>
      <w:r>
        <w:rPr>
          <w:rFonts w:ascii="Consolas" w:hAnsi="Consolas"/>
          <w:sz w:val="18"/>
          <w:szCs w:val="18"/>
        </w:rPr>
        <w:t>{Typ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07C4C0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7E632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AF374D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7EE92DC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28F37D0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B5D09B1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49B10E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51A332F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2A8EC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 ABC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 5000,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},</w:t>
      </w:r>
    </w:p>
    <w:p w14:paraId="40B3658B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 ABCDE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Score = 4500,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},</w:t>
      </w:r>
    </w:p>
    <w:p w14:paraId="3D4B60C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 EFGH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 6500,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gician"</w:t>
      </w:r>
      <w:r>
        <w:rPr>
          <w:rFonts w:ascii="Consolas" w:hAnsi="Consolas"/>
          <w:sz w:val="18"/>
          <w:szCs w:val="18"/>
        </w:rPr>
        <w:t>},</w:t>
      </w:r>
    </w:p>
    <w:p w14:paraId="0FCBD576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 HIJKLMN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Score = 4500,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Warrior"</w:t>
      </w:r>
      <w:r>
        <w:rPr>
          <w:rFonts w:ascii="Consolas" w:hAnsi="Consolas"/>
          <w:sz w:val="18"/>
          <w:szCs w:val="18"/>
        </w:rPr>
        <w:t>}</w:t>
      </w:r>
    </w:p>
    <w:p w14:paraId="19C8C153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5AD3C22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E8B9EC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3156D7" w14:textId="77777777" w:rsidR="0006473E" w:rsidRDefault="0006473E" w:rsidP="003254B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06473E" w:rsidSect="003254B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F7ABF" w14:textId="77777777" w:rsidR="00FA7371" w:rsidRDefault="00FA7371" w:rsidP="000435DB">
      <w:pPr>
        <w:spacing w:after="0" w:line="240" w:lineRule="auto"/>
      </w:pPr>
      <w:r>
        <w:separator/>
      </w:r>
    </w:p>
  </w:endnote>
  <w:endnote w:type="continuationSeparator" w:id="0">
    <w:p w14:paraId="5EE1FA4C" w14:textId="77777777" w:rsidR="00FA7371" w:rsidRDefault="00FA737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CC236" w14:textId="77777777" w:rsidR="00FA7371" w:rsidRDefault="00FA7371" w:rsidP="000435DB">
      <w:pPr>
        <w:spacing w:after="0" w:line="240" w:lineRule="auto"/>
      </w:pPr>
      <w:r>
        <w:separator/>
      </w:r>
    </w:p>
  </w:footnote>
  <w:footnote w:type="continuationSeparator" w:id="0">
    <w:p w14:paraId="0ECC32DC" w14:textId="77777777" w:rsidR="00FA7371" w:rsidRDefault="00FA737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xNzMxsTQ3NjBS0lEKTi0uzszPAykwrAUApBVRZiwAAAA="/>
  </w:docVars>
  <w:rsids>
    <w:rsidRoot w:val="00BF1C8A"/>
    <w:rsid w:val="0000022B"/>
    <w:rsid w:val="000033FA"/>
    <w:rsid w:val="00005E7B"/>
    <w:rsid w:val="000435DB"/>
    <w:rsid w:val="0006473E"/>
    <w:rsid w:val="000929E0"/>
    <w:rsid w:val="00101DD9"/>
    <w:rsid w:val="00114F53"/>
    <w:rsid w:val="00121182"/>
    <w:rsid w:val="00147C60"/>
    <w:rsid w:val="00152A7F"/>
    <w:rsid w:val="0015719F"/>
    <w:rsid w:val="00163BD7"/>
    <w:rsid w:val="00167207"/>
    <w:rsid w:val="00173998"/>
    <w:rsid w:val="0018231F"/>
    <w:rsid w:val="001856E1"/>
    <w:rsid w:val="001910F5"/>
    <w:rsid w:val="001912EB"/>
    <w:rsid w:val="001C28AC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254B1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F73"/>
    <w:rsid w:val="00476F94"/>
    <w:rsid w:val="00480A10"/>
    <w:rsid w:val="004977CA"/>
    <w:rsid w:val="004D213F"/>
    <w:rsid w:val="005326C4"/>
    <w:rsid w:val="005500E8"/>
    <w:rsid w:val="00554B5D"/>
    <w:rsid w:val="00566FBE"/>
    <w:rsid w:val="005B1F55"/>
    <w:rsid w:val="005C4DA5"/>
    <w:rsid w:val="005D7DC6"/>
    <w:rsid w:val="00625059"/>
    <w:rsid w:val="0064768A"/>
    <w:rsid w:val="006707D0"/>
    <w:rsid w:val="006E0D66"/>
    <w:rsid w:val="006E47A2"/>
    <w:rsid w:val="00701353"/>
    <w:rsid w:val="00720C60"/>
    <w:rsid w:val="00723087"/>
    <w:rsid w:val="00762395"/>
    <w:rsid w:val="00773135"/>
    <w:rsid w:val="00793247"/>
    <w:rsid w:val="007B4FE5"/>
    <w:rsid w:val="007F2814"/>
    <w:rsid w:val="00812969"/>
    <w:rsid w:val="00826FC6"/>
    <w:rsid w:val="008D1244"/>
    <w:rsid w:val="008E654E"/>
    <w:rsid w:val="00925D04"/>
    <w:rsid w:val="009350E4"/>
    <w:rsid w:val="0095375D"/>
    <w:rsid w:val="00970B39"/>
    <w:rsid w:val="00972AC2"/>
    <w:rsid w:val="0098737A"/>
    <w:rsid w:val="00997D26"/>
    <w:rsid w:val="009C0016"/>
    <w:rsid w:val="009F0312"/>
    <w:rsid w:val="00A4184C"/>
    <w:rsid w:val="00A560A4"/>
    <w:rsid w:val="00A67CF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E174F"/>
    <w:rsid w:val="00BF1C8A"/>
    <w:rsid w:val="00C12C30"/>
    <w:rsid w:val="00C22A17"/>
    <w:rsid w:val="00C33993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127BE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A56C8"/>
    <w:rsid w:val="00FA7371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1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7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6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5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7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7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8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4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5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2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5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1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5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6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6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5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2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7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6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1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0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1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2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8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0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8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2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0</Pages>
  <Words>2465</Words>
  <Characters>14051</Characters>
  <Application>Microsoft Office Word</Application>
  <DocSecurity>0</DocSecurity>
  <Lines>117</Lines>
  <Paragraphs>32</Paragraphs>
  <ScaleCrop>false</ScaleCrop>
  <Company/>
  <LinksUpToDate>false</LinksUpToDate>
  <CharactersWithSpaces>1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4</cp:revision>
  <dcterms:created xsi:type="dcterms:W3CDTF">2022-10-19T17:36:00Z</dcterms:created>
  <dcterms:modified xsi:type="dcterms:W3CDTF">2022-11-14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